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2A7E" w:rsidRDefault="00022A7E">
      <w:r>
        <w:t>This is what the data looks like before I run the code</w:t>
      </w:r>
    </w:p>
    <w:p w:rsidR="00022A7E" w:rsidRDefault="00022A7E" w:rsidP="00022A7E">
      <w:r>
        <w:t>library(magrittr)</w:t>
      </w:r>
    </w:p>
    <w:p w:rsidR="00022A7E" w:rsidRDefault="00022A7E" w:rsidP="00022A7E">
      <w:r>
        <w:t>library(dplyr)</w:t>
      </w:r>
    </w:p>
    <w:p w:rsidR="00022A7E" w:rsidRDefault="00022A7E" w:rsidP="00022A7E">
      <w:r>
        <w:t>subAssign_2 %&lt;&gt;% mutate_if(is.character,as.numeric)</w:t>
      </w:r>
    </w:p>
    <w:p w:rsidR="00022A7E" w:rsidRDefault="00022A7E"/>
    <w:tbl>
      <w:tblPr>
        <w:tblW w:w="21600" w:type="dxa"/>
        <w:tblCellSpacing w:w="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9"/>
        <w:gridCol w:w="1361"/>
        <w:gridCol w:w="1690"/>
        <w:gridCol w:w="1455"/>
        <w:gridCol w:w="1455"/>
        <w:gridCol w:w="1455"/>
        <w:gridCol w:w="1455"/>
        <w:gridCol w:w="1125"/>
        <w:gridCol w:w="1455"/>
        <w:gridCol w:w="1455"/>
        <w:gridCol w:w="1455"/>
        <w:gridCol w:w="1690"/>
        <w:gridCol w:w="1690"/>
        <w:gridCol w:w="1690"/>
      </w:tblGrid>
      <w:tr w:rsidR="00022A7E" w:rsidRPr="00022A7E" w:rsidTr="00022A7E">
        <w:trPr>
          <w:gridAfter w:val="13"/>
          <w:trHeight w:val="345"/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</w:tr>
      <w:tr w:rsidR="00022A7E" w:rsidRPr="00022A7E" w:rsidTr="00022A7E">
        <w:trPr>
          <w:gridAfter w:val="1"/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/6/18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7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5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50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7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50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59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,6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9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9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9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68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,1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0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77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,3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1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2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86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8,8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9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,4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,4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95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lastRenderedPageBreak/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3,2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1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,3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,4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04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6,2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2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,8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,9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9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13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7,8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2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3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5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0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4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22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6,4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1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9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1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4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31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6,8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1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0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0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5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40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9,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5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,6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,0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1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5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41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3,5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7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,3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,8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4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4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42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5,9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8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1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9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,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6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4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43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6,1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9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3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,5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,9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6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4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44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0,3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,2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,4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,6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,0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:rsidR="00022A7E" w:rsidRDefault="00022A7E"/>
    <w:p w:rsidR="00022A7E" w:rsidRDefault="00022A7E"/>
    <w:p w:rsidR="00022A7E" w:rsidRDefault="00022A7E"/>
    <w:p w:rsidR="00022A7E" w:rsidRDefault="00022A7E"/>
    <w:p w:rsidR="00022A7E" w:rsidRDefault="00022A7E"/>
    <w:p w:rsidR="00022A7E" w:rsidRDefault="00022A7E"/>
    <w:p w:rsidR="00022A7E" w:rsidRDefault="00022A7E">
      <w:r>
        <w:t>This is what it looks like after I run the code.  Large chunks have become NAs.</w:t>
      </w:r>
    </w:p>
    <w:p w:rsidR="00022A7E" w:rsidRDefault="00022A7E"/>
    <w:p w:rsidR="00022A7E" w:rsidRDefault="00022A7E"/>
    <w:p w:rsidR="00022A7E" w:rsidRDefault="00022A7E"/>
    <w:tbl>
      <w:tblPr>
        <w:tblW w:w="21600" w:type="dxa"/>
        <w:tblCellSpacing w:w="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9"/>
        <w:gridCol w:w="1603"/>
        <w:gridCol w:w="1325"/>
        <w:gridCol w:w="1325"/>
        <w:gridCol w:w="1325"/>
        <w:gridCol w:w="1325"/>
        <w:gridCol w:w="1325"/>
        <w:gridCol w:w="1325"/>
        <w:gridCol w:w="1437"/>
        <w:gridCol w:w="1714"/>
        <w:gridCol w:w="1714"/>
        <w:gridCol w:w="1991"/>
        <w:gridCol w:w="1991"/>
        <w:gridCol w:w="1991"/>
      </w:tblGrid>
      <w:tr w:rsidR="00022A7E" w:rsidRPr="00022A7E" w:rsidTr="00022A7E">
        <w:trPr>
          <w:gridAfter w:val="13"/>
          <w:trHeight w:val="345"/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</w:tr>
      <w:tr w:rsidR="00022A7E" w:rsidRPr="00022A7E" w:rsidTr="00022A7E">
        <w:trPr>
          <w:gridAfter w:val="1"/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7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5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50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7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50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8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59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9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68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0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77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lastRenderedPageBreak/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86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9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4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1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.95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2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04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9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13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4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22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2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9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4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31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5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40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5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41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64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50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39.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.04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7.4200</w:t>
            </w:r>
          </w:p>
        </w:tc>
      </w:tr>
      <w:tr w:rsidR="00022A7E" w:rsidRPr="00022A7E" w:rsidTr="00022A7E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b/>
                <w:bCs/>
                <w:color w:val="000000"/>
                <w:sz w:val="17"/>
                <w:szCs w:val="17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  <w:t>18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  <w:r w:rsidRPr="00022A7E">
              <w:rPr>
                <w:rFonts w:ascii="Segoe UI" w:eastAsia="Times New Roman" w:hAnsi="Segoe UI" w:cs="Segoe UI"/>
                <w:i/>
                <w:iCs/>
                <w:color w:val="B0B0B0"/>
                <w:sz w:val="17"/>
                <w:szCs w:val="17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sz w:val="17"/>
                <w:szCs w:val="17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022A7E" w:rsidRPr="00022A7E" w:rsidRDefault="00022A7E" w:rsidP="00022A7E">
            <w:pPr>
              <w:spacing w:after="54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:rsidR="00C6546B" w:rsidRDefault="00C6546B"/>
    <w:p w:rsidR="00805E59" w:rsidRDefault="00805E59">
      <w:r>
        <w:lastRenderedPageBreak/>
        <w:t>This is the error message: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0000FF"/>
          <w:sz w:val="20"/>
          <w:szCs w:val="20"/>
        </w:rPr>
        <w:t>subAssign_2 %&lt;&gt;% mutate_if(is.character,as.numeric)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>Warning messages: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>1: In evalq(as.numeric(End.of.Year), &lt;environment&gt;) :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 NAs introduced by coercion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>2: In evalq(as.numeric(Total.Membership), &lt;environment&gt;) :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 NAs introduced by coercion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>3: In evalq(as.numeric(Children.of.Record), &lt;environment&gt;) :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 NAs introduced by coercion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>4: In evalq(as.numeric(Baptisms.of.Children.of.Record), &lt;environment&gt;) :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 NAs introduced by coercion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>5: In evalq(as.numeric(Convert.Baptisms), &lt;environment&gt;) :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 NAs introduced by coercion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>6: In evalq(as.numeric(Total.Baptisms), &lt;environment&gt;) :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 NAs introduced by coercion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>7: In evalq(as.numeric(Convert.Children.of.Record), &lt;environment&gt;) :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 NAs introduced by coercion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>8: In evalq(as.numeric(Births.to.Active.Members), &lt;environment&gt;) :</w:t>
      </w:r>
    </w:p>
    <w:p w:rsidR="00805E59" w:rsidRPr="00805E59" w:rsidRDefault="00805E59" w:rsidP="00805E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05E59">
        <w:rPr>
          <w:rFonts w:ascii="Lucida Console" w:eastAsia="Times New Roman" w:hAnsi="Lucida Console" w:cs="Courier New"/>
          <w:color w:val="C5060B"/>
          <w:sz w:val="20"/>
          <w:szCs w:val="20"/>
        </w:rPr>
        <w:t xml:space="preserve">  NAs introduced by coercion</w:t>
      </w:r>
    </w:p>
    <w:p w:rsidR="00805E59" w:rsidRDefault="00805E59">
      <w:bookmarkStart w:id="0" w:name="_GoBack"/>
      <w:bookmarkEnd w:id="0"/>
    </w:p>
    <w:sectPr w:rsidR="00805E59" w:rsidSect="00022A7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5141" w:rsidRDefault="00155141" w:rsidP="00022A7E">
      <w:pPr>
        <w:spacing w:after="0" w:line="240" w:lineRule="auto"/>
      </w:pPr>
      <w:r>
        <w:separator/>
      </w:r>
    </w:p>
  </w:endnote>
  <w:endnote w:type="continuationSeparator" w:id="0">
    <w:p w:rsidR="00155141" w:rsidRDefault="00155141" w:rsidP="00022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5141" w:rsidRDefault="00155141" w:rsidP="00022A7E">
      <w:pPr>
        <w:spacing w:after="0" w:line="240" w:lineRule="auto"/>
      </w:pPr>
      <w:r>
        <w:separator/>
      </w:r>
    </w:p>
  </w:footnote>
  <w:footnote w:type="continuationSeparator" w:id="0">
    <w:p w:rsidR="00155141" w:rsidRDefault="00155141" w:rsidP="00022A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NjEwMDIxsbQE8pR0lIJTi4sz8/NACgxrAaR8tBAsAAAA"/>
  </w:docVars>
  <w:rsids>
    <w:rsidRoot w:val="00022A7E"/>
    <w:rsid w:val="00022A7E"/>
    <w:rsid w:val="00155141"/>
    <w:rsid w:val="00780249"/>
    <w:rsid w:val="00805E59"/>
    <w:rsid w:val="00C65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C590A1-FD8B-4B4D-90EC-2E66C3E11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acell">
    <w:name w:val="nacell"/>
    <w:basedOn w:val="DefaultParagraphFont"/>
    <w:rsid w:val="00022A7E"/>
  </w:style>
  <w:style w:type="paragraph" w:styleId="Header">
    <w:name w:val="header"/>
    <w:basedOn w:val="Normal"/>
    <w:link w:val="HeaderChar"/>
    <w:uiPriority w:val="99"/>
    <w:unhideWhenUsed/>
    <w:rsid w:val="00022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A7E"/>
  </w:style>
  <w:style w:type="paragraph" w:styleId="Footer">
    <w:name w:val="footer"/>
    <w:basedOn w:val="Normal"/>
    <w:link w:val="FooterChar"/>
    <w:uiPriority w:val="99"/>
    <w:unhideWhenUsed/>
    <w:rsid w:val="00022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A7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05E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05E59"/>
    <w:rPr>
      <w:rFonts w:ascii="Courier New" w:eastAsia="Times New Roman" w:hAnsi="Courier New" w:cs="Courier New"/>
      <w:sz w:val="20"/>
      <w:szCs w:val="20"/>
    </w:rPr>
  </w:style>
  <w:style w:type="character" w:customStyle="1" w:styleId="gnkrckgcmrb">
    <w:name w:val="gnkrckgcmrb"/>
    <w:basedOn w:val="DefaultParagraphFont"/>
    <w:rsid w:val="00805E59"/>
  </w:style>
  <w:style w:type="character" w:customStyle="1" w:styleId="gnkrckgcasb">
    <w:name w:val="gnkrckgcasb"/>
    <w:basedOn w:val="DefaultParagraphFont"/>
    <w:rsid w:val="00805E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147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8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8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4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2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5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6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6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5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70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8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42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3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4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6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5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3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8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2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1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4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8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4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73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4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40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2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9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04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8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1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2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1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56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7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9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8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3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3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9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00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8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2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8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3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2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4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4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8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9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3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6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0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7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3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68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4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3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2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0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876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9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7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8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8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03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8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60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1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0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2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2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7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7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88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8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7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3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3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91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43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9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3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8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2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9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53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6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4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2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1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42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5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0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1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0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21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6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7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04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3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3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4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4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2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6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1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37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56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8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6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3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2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03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9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3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2</cp:revision>
  <dcterms:created xsi:type="dcterms:W3CDTF">2018-09-14T21:26:00Z</dcterms:created>
  <dcterms:modified xsi:type="dcterms:W3CDTF">2018-09-14T21:32:00Z</dcterms:modified>
</cp:coreProperties>
</file>